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08CB02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5360C977" w14:textId="5AAE0761" w:rsidR="00C43DE0" w:rsidRDefault="009A5622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562DFC">
        <w:rPr>
          <w:b/>
          <w:color w:val="000000" w:themeColor="text1"/>
          <w:sz w:val="24"/>
          <w:szCs w:val="24"/>
        </w:rPr>
        <w:t>ID-DOKUMENT TAL-ASSESSJAR U L-VERIFIKAZZJONI INTERNA</w:t>
      </w:r>
      <w:r w:rsidRPr="00C05CBD">
        <w:rPr>
          <w:b/>
          <w:sz w:val="24"/>
          <w:szCs w:val="24"/>
        </w:rPr>
        <w:t xml:space="preserve"> </w:t>
      </w:r>
      <w:r w:rsidR="00DB3763" w:rsidRPr="00C05CBD">
        <w:rPr>
          <w:b/>
          <w:sz w:val="24"/>
          <w:szCs w:val="24"/>
        </w:rPr>
        <w:t>(</w:t>
      </w:r>
      <w:r>
        <w:rPr>
          <w:b/>
          <w:sz w:val="24"/>
          <w:szCs w:val="24"/>
        </w:rPr>
        <w:t>Kriter</w:t>
      </w:r>
      <w:r w:rsidR="00EE2814">
        <w:rPr>
          <w:b/>
          <w:sz w:val="24"/>
          <w:szCs w:val="24"/>
          <w:lang w:val="mt-MT"/>
        </w:rPr>
        <w:t>ji</w:t>
      </w:r>
      <w:r>
        <w:rPr>
          <w:b/>
          <w:sz w:val="24"/>
          <w:szCs w:val="24"/>
        </w:rPr>
        <w:t xml:space="preserve"> </w:t>
      </w:r>
      <w:r w:rsidR="00EE74EF">
        <w:rPr>
          <w:b/>
          <w:sz w:val="24"/>
          <w:szCs w:val="24"/>
        </w:rPr>
        <w:t>Individ</w:t>
      </w:r>
      <w:r>
        <w:rPr>
          <w:b/>
          <w:sz w:val="24"/>
          <w:szCs w:val="24"/>
        </w:rPr>
        <w:t>w</w:t>
      </w:r>
      <w:r w:rsidR="00EE74EF">
        <w:rPr>
          <w:b/>
          <w:sz w:val="24"/>
          <w:szCs w:val="24"/>
        </w:rPr>
        <w:t>al</w:t>
      </w:r>
      <w:r>
        <w:rPr>
          <w:b/>
          <w:sz w:val="24"/>
          <w:szCs w:val="24"/>
        </w:rPr>
        <w:t>i</w:t>
      </w:r>
      <w:r w:rsidR="005546CD">
        <w:rPr>
          <w:b/>
          <w:sz w:val="24"/>
          <w:szCs w:val="24"/>
        </w:rPr>
        <w:t>)</w:t>
      </w:r>
    </w:p>
    <w:p w14:paraId="287D4B59" w14:textId="77777777" w:rsidR="00DE0860" w:rsidRDefault="00DE0860" w:rsidP="000C24E7">
      <w:pPr>
        <w:tabs>
          <w:tab w:val="left" w:pos="600"/>
          <w:tab w:val="center" w:pos="5386"/>
        </w:tabs>
        <w:jc w:val="center"/>
        <w:rPr>
          <w:color w:val="000000"/>
          <w:shd w:val="clear" w:color="auto" w:fill="FFFFFF"/>
        </w:rPr>
      </w:pPr>
    </w:p>
    <w:p w14:paraId="1D20D604" w14:textId="139A103D" w:rsidR="00DE0860" w:rsidRDefault="00DE0860" w:rsidP="000C24E7">
      <w:pPr>
        <w:tabs>
          <w:tab w:val="left" w:pos="600"/>
          <w:tab w:val="center" w:pos="5386"/>
        </w:tabs>
        <w:jc w:val="center"/>
        <w:rPr>
          <w:color w:val="000000"/>
          <w:shd w:val="clear" w:color="auto" w:fill="FFFFFF"/>
        </w:rPr>
      </w:pPr>
      <w:r w:rsidRPr="003A52B9">
        <w:rPr>
          <w:color w:val="000000"/>
          <w:shd w:val="clear" w:color="auto" w:fill="FFFFFF"/>
        </w:rPr>
        <w:t>(Nota : Din il-verżjoni għandha tigi użata ghall</w:t>
      </w:r>
      <w:r w:rsidRPr="003A52B9">
        <w:rPr>
          <w:color w:val="000000"/>
          <w:shd w:val="clear" w:color="auto" w:fill="FFFFFF"/>
          <w:lang w:val="mt-MT"/>
        </w:rPr>
        <w:t xml:space="preserve"> </w:t>
      </w:r>
      <w:r w:rsidR="00EE2814" w:rsidRPr="003A52B9">
        <w:rPr>
          <w:color w:val="000000"/>
          <w:shd w:val="clear" w:color="auto" w:fill="FFFFFF"/>
        </w:rPr>
        <w:t>–</w:t>
      </w:r>
      <w:r w:rsidRPr="003A52B9">
        <w:rPr>
          <w:color w:val="000000"/>
          <w:shd w:val="clear" w:color="auto" w:fill="FFFFFF"/>
        </w:rPr>
        <w:t xml:space="preserve"> </w:t>
      </w:r>
      <w:r w:rsidR="003505F2">
        <w:rPr>
          <w:shd w:val="clear" w:color="auto" w:fill="FFFFFF"/>
          <w:lang w:val="mt-MT"/>
        </w:rPr>
        <w:t>I</w:t>
      </w:r>
      <w:r w:rsidR="00EE2814" w:rsidRPr="003A52B9">
        <w:rPr>
          <w:shd w:val="clear" w:color="auto" w:fill="FFFFFF"/>
        </w:rPr>
        <w:t>spjegazzjoni tal-</w:t>
      </w:r>
      <w:r w:rsidR="00EE2814" w:rsidRPr="003A52B9">
        <w:rPr>
          <w:shd w:val="clear" w:color="auto" w:fill="FFFFFF"/>
          <w:lang w:val="mt-MT"/>
        </w:rPr>
        <w:t>Ħ</w:t>
      </w:r>
      <w:r w:rsidR="00EE2814" w:rsidRPr="003A52B9">
        <w:rPr>
          <w:shd w:val="clear" w:color="auto" w:fill="FFFFFF"/>
        </w:rPr>
        <w:t xml:space="preserve">idma </w:t>
      </w:r>
      <w:r w:rsidRPr="003A52B9">
        <w:rPr>
          <w:shd w:val="clear" w:color="auto" w:fill="FFFFFF"/>
        </w:rPr>
        <w:t>ma</w:t>
      </w:r>
      <w:r w:rsidRPr="003A52B9">
        <w:rPr>
          <w:shd w:val="clear" w:color="auto" w:fill="FFFFFF"/>
          <w:lang w:val="mt-MT"/>
        </w:rPr>
        <w:t>ħ</w:t>
      </w:r>
      <w:r w:rsidRPr="003A52B9">
        <w:rPr>
          <w:shd w:val="clear" w:color="auto" w:fill="FFFFFF"/>
        </w:rPr>
        <w:t xml:space="preserve">ruġa </w:t>
      </w:r>
      <w:r w:rsidRPr="003A52B9">
        <w:rPr>
          <w:color w:val="000000"/>
          <w:shd w:val="clear" w:color="auto" w:fill="FFFFFF"/>
        </w:rPr>
        <w:t>ghall-istudenti fuq Classter)</w:t>
      </w:r>
    </w:p>
    <w:p w14:paraId="1D946EF7" w14:textId="77777777" w:rsidR="00DE0860" w:rsidRPr="00DE0860" w:rsidRDefault="00DE0860" w:rsidP="000C24E7">
      <w:pPr>
        <w:tabs>
          <w:tab w:val="left" w:pos="600"/>
          <w:tab w:val="center" w:pos="5386"/>
        </w:tabs>
        <w:jc w:val="center"/>
        <w:rPr>
          <w:b/>
          <w:sz w:val="18"/>
          <w:szCs w:val="18"/>
          <w:lang w:val="mt-MT"/>
        </w:rPr>
      </w:pPr>
    </w:p>
    <w:p w14:paraId="696EBBB8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490" w:type="dxa"/>
        <w:tblInd w:w="1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7"/>
        <w:gridCol w:w="1814"/>
        <w:gridCol w:w="1305"/>
        <w:gridCol w:w="1814"/>
        <w:gridCol w:w="29"/>
        <w:gridCol w:w="992"/>
        <w:gridCol w:w="1276"/>
      </w:tblGrid>
      <w:tr w:rsidR="009E069D" w:rsidRPr="001D5867" w14:paraId="4E01F56F" w14:textId="77777777" w:rsidTr="00AE10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195B5" w14:textId="2EF00768" w:rsidR="009E069D" w:rsidRPr="00AE1069" w:rsidRDefault="009A5622">
            <w:pPr>
              <w:rPr>
                <w:b w:val="0"/>
                <w:bCs w:val="0"/>
                <w:sz w:val="18"/>
                <w:szCs w:val="18"/>
              </w:rPr>
            </w:pPr>
            <w:r w:rsidRPr="00AE1069">
              <w:rPr>
                <w:sz w:val="18"/>
                <w:szCs w:val="18"/>
                <w:lang w:val="mt-MT"/>
              </w:rPr>
              <w:t>L-</w:t>
            </w:r>
            <w:r w:rsidRPr="00AE1069">
              <w:rPr>
                <w:sz w:val="18"/>
                <w:szCs w:val="18"/>
              </w:rPr>
              <w:t>Isem tal-Kors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8F655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BEC97D" w14:textId="00504168" w:rsidR="009E069D" w:rsidRPr="00AE1069" w:rsidRDefault="009A562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AE1069">
              <w:rPr>
                <w:b/>
                <w:lang w:val="mt-MT"/>
              </w:rPr>
              <w:t>L-Isem</w:t>
            </w:r>
            <w:r w:rsidRPr="00AE1069">
              <w:rPr>
                <w:b/>
              </w:rPr>
              <w:t xml:space="preserve"> </w:t>
            </w:r>
            <w:r w:rsidRPr="00AE1069">
              <w:rPr>
                <w:b/>
                <w:lang w:val="mt-MT"/>
              </w:rPr>
              <w:t>u l-Kunjom</w:t>
            </w:r>
            <w:r w:rsidRPr="00AE1069">
              <w:rPr>
                <w:b/>
              </w:rPr>
              <w:t xml:space="preserve"> tal-Lettur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47324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1D5867" w:rsidRPr="001D5867" w14:paraId="7FF30494" w14:textId="77777777" w:rsidTr="00AA391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31767F" w14:textId="474191DC" w:rsidR="001D5867" w:rsidRPr="00AE1069" w:rsidRDefault="009A5622" w:rsidP="00D66F38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n-</w:t>
            </w:r>
            <w:r w:rsidRPr="00AE1069">
              <w:rPr>
                <w:color w:val="000000" w:themeColor="text1"/>
                <w:sz w:val="18"/>
                <w:szCs w:val="18"/>
              </w:rPr>
              <w:t xml:space="preserve">Numru </w:t>
            </w: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tal-Unità</w:t>
            </w:r>
            <w:r w:rsidRPr="00AE1069">
              <w:rPr>
                <w:color w:val="000000" w:themeColor="text1"/>
                <w:sz w:val="18"/>
                <w:szCs w:val="18"/>
              </w:rPr>
              <w:t xml:space="preserve"> u t-Titlu</w:t>
            </w:r>
          </w:p>
        </w:tc>
        <w:tc>
          <w:tcPr>
            <w:tcW w:w="72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BB170" w14:textId="77777777" w:rsidR="001D5867" w:rsidRPr="003226B9" w:rsidRDefault="001D586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00194A17" w14:textId="77777777" w:rsidTr="00AA391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039B60" w14:textId="4F779B40" w:rsidR="00146C00" w:rsidRPr="00AE1069" w:rsidRDefault="009A5622" w:rsidP="00D66F38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n-</w:t>
            </w:r>
            <w:r w:rsidRPr="00AE1069">
              <w:rPr>
                <w:color w:val="000000" w:themeColor="text1"/>
                <w:sz w:val="18"/>
                <w:szCs w:val="18"/>
              </w:rPr>
              <w:t xml:space="preserve">Numru tal-Ħidma, </w:t>
            </w: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t-</w:t>
            </w:r>
            <w:r w:rsidRPr="00AE1069">
              <w:rPr>
                <w:color w:val="000000" w:themeColor="text1"/>
                <w:sz w:val="18"/>
                <w:szCs w:val="18"/>
              </w:rPr>
              <w:t xml:space="preserve">Titlu / </w:t>
            </w: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t-</w:t>
            </w:r>
            <w:r w:rsidRPr="00AE1069">
              <w:rPr>
                <w:color w:val="000000" w:themeColor="text1"/>
                <w:sz w:val="18"/>
                <w:szCs w:val="18"/>
              </w:rPr>
              <w:t>Tip</w:t>
            </w:r>
          </w:p>
        </w:tc>
        <w:tc>
          <w:tcPr>
            <w:tcW w:w="72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C843A" w14:textId="77777777" w:rsidR="00146C00" w:rsidRPr="003226B9" w:rsidRDefault="00146C00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1DF895C6" w14:textId="77777777" w:rsidTr="00AE10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3BFD7D" w14:textId="553D971F" w:rsidR="00146C00" w:rsidRPr="00AE1069" w:rsidRDefault="009A5622" w:rsidP="00D66F38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d-</w:t>
            </w:r>
            <w:r w:rsidRPr="00AE1069">
              <w:rPr>
                <w:color w:val="000000" w:themeColor="text1"/>
                <w:sz w:val="18"/>
                <w:szCs w:val="18"/>
              </w:rPr>
              <w:t>Data tat-Tnedija</w:t>
            </w:r>
          </w:p>
        </w:tc>
        <w:tc>
          <w:tcPr>
            <w:tcW w:w="323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7899E6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B4ECD7" w14:textId="6716F129" w:rsidR="00146C00" w:rsidRPr="00AE1069" w:rsidRDefault="009A562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1069">
              <w:rPr>
                <w:color w:val="000000" w:themeColor="text1"/>
                <w:lang w:val="mt-MT"/>
              </w:rPr>
              <w:t>Id-</w:t>
            </w:r>
            <w:r w:rsidRPr="00AE1069">
              <w:rPr>
                <w:color w:val="000000" w:themeColor="text1"/>
              </w:rPr>
              <w:t>Data tal-Għeluq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EB73D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142C7CF5" w14:textId="77777777" w:rsidTr="00AE10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69502" w14:textId="0366DCCD" w:rsidR="00146C00" w:rsidRPr="00AE1069" w:rsidRDefault="009A5622" w:rsidP="00D66F38">
            <w:pPr>
              <w:rPr>
                <w:sz w:val="18"/>
                <w:szCs w:val="18"/>
              </w:rPr>
            </w:pPr>
            <w:r w:rsidRPr="00AE1069">
              <w:rPr>
                <w:color w:val="000000" w:themeColor="text1"/>
                <w:sz w:val="18"/>
                <w:szCs w:val="18"/>
                <w:lang w:val="mt-MT"/>
              </w:rPr>
              <w:t>Isem l-Istudent/a</w:t>
            </w:r>
          </w:p>
        </w:tc>
        <w:tc>
          <w:tcPr>
            <w:tcW w:w="323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F63E3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07E677" w14:textId="44876906" w:rsidR="00146C00" w:rsidRPr="00AE1069" w:rsidRDefault="009A562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1069">
              <w:rPr>
                <w:color w:val="000000" w:themeColor="text1"/>
                <w:lang w:val="mt-MT"/>
              </w:rPr>
              <w:t>In-</w:t>
            </w:r>
            <w:r w:rsidRPr="00AE1069">
              <w:rPr>
                <w:color w:val="000000" w:themeColor="text1"/>
              </w:rPr>
              <w:t>Numru tal-Identità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12565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102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A45613" w14:textId="10E0AC8A" w:rsidR="00146C00" w:rsidRPr="00AE1069" w:rsidRDefault="009A562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1069">
              <w:rPr>
                <w:color w:val="000000" w:themeColor="text1"/>
              </w:rPr>
              <w:t>Il-Klassi/ Grup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148E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09C26FBD" w14:textId="77777777" w:rsidR="00146C00" w:rsidRPr="00C05CBD" w:rsidRDefault="00146C00">
      <w:pPr>
        <w:rPr>
          <w:sz w:val="10"/>
          <w:szCs w:val="10"/>
        </w:rPr>
      </w:pPr>
    </w:p>
    <w:p w14:paraId="03456A00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49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276"/>
      </w:tblGrid>
      <w:tr w:rsidR="00EE74EF" w:rsidRPr="0001245A" w14:paraId="1616E5E9" w14:textId="77777777" w:rsidTr="00AE10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  <w:vAlign w:val="center"/>
          </w:tcPr>
          <w:p w14:paraId="1900284B" w14:textId="3CBDCD5B" w:rsidR="00EE74EF" w:rsidRPr="00AE1069" w:rsidRDefault="009A5622" w:rsidP="00AE1069">
            <w:pPr>
              <w:jc w:val="center"/>
              <w:rPr>
                <w:sz w:val="20"/>
                <w:szCs w:val="20"/>
              </w:rPr>
            </w:pPr>
            <w:r w:rsidRPr="00AE1069">
              <w:rPr>
                <w:sz w:val="20"/>
                <w:szCs w:val="20"/>
                <w:lang w:val="mt-MT"/>
              </w:rPr>
              <w:t>Il-</w:t>
            </w:r>
            <w:r w:rsidRPr="00AE1069">
              <w:rPr>
                <w:sz w:val="20"/>
                <w:szCs w:val="20"/>
              </w:rPr>
              <w:t>Kriterji tal-Assessjar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629A07F8" w14:textId="77777777" w:rsidR="009A5622" w:rsidRPr="00AE1069" w:rsidRDefault="009A5622" w:rsidP="00AE10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1069">
              <w:rPr>
                <w:sz w:val="20"/>
                <w:szCs w:val="20"/>
              </w:rPr>
              <w:t>L-Ogħla</w:t>
            </w:r>
          </w:p>
          <w:p w14:paraId="361671C2" w14:textId="4A30A8B5" w:rsidR="00EE74EF" w:rsidRPr="00AE1069" w:rsidRDefault="009A5622" w:rsidP="00AE10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1069">
              <w:rPr>
                <w:sz w:val="20"/>
                <w:szCs w:val="20"/>
              </w:rPr>
              <w:t>Marka</w:t>
            </w:r>
          </w:p>
        </w:tc>
      </w:tr>
      <w:tr w:rsidR="00EE74EF" w:rsidRPr="0001245A" w14:paraId="2AF53DAB" w14:textId="77777777" w:rsidTr="00AE10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77EEB99" w14:textId="78C062B7" w:rsidR="00EE74EF" w:rsidRPr="00AE1069" w:rsidRDefault="009A5622" w:rsidP="00105D29">
            <w:pPr>
              <w:tabs>
                <w:tab w:val="left" w:pos="6520"/>
              </w:tabs>
              <w:rPr>
                <w:b w:val="0"/>
                <w:i/>
                <w:sz w:val="20"/>
                <w:szCs w:val="20"/>
              </w:rPr>
            </w:pPr>
            <w:r w:rsidRPr="00AE1069">
              <w:rPr>
                <w:b w:val="0"/>
                <w:i/>
                <w:sz w:val="20"/>
                <w:szCs w:val="20"/>
              </w:rPr>
              <w:t>Kriterju :</w:t>
            </w:r>
          </w:p>
        </w:tc>
        <w:tc>
          <w:tcPr>
            <w:tcW w:w="1276" w:type="dxa"/>
            <w:vAlign w:val="center"/>
          </w:tcPr>
          <w:p w14:paraId="2B20F8CB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0BB9C928" w14:textId="77777777" w:rsidTr="00AE10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D4B8C42" w14:textId="46226220" w:rsidR="00EE74EF" w:rsidRPr="00AE1069" w:rsidRDefault="009A5622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</w:pPr>
            <w:r w:rsidRPr="00AE1069">
              <w:rPr>
                <w:rFonts w:ascii="Arial" w:hAnsi="Arial" w:cs="Arial"/>
                <w:b w:val="0"/>
                <w:i/>
                <w:sz w:val="20"/>
                <w:szCs w:val="20"/>
              </w:rPr>
              <w:t>Kriterju :</w:t>
            </w:r>
          </w:p>
        </w:tc>
        <w:tc>
          <w:tcPr>
            <w:tcW w:w="1276" w:type="dxa"/>
            <w:vAlign w:val="center"/>
          </w:tcPr>
          <w:p w14:paraId="76509039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6CC61E06" w14:textId="77777777" w:rsidTr="00AE10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66AD1D" w14:textId="6C9B97DA" w:rsidR="00EE74EF" w:rsidRPr="00AE1069" w:rsidRDefault="009A5622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</w:pPr>
            <w:r w:rsidRPr="00AE1069">
              <w:rPr>
                <w:rFonts w:ascii="Arial" w:hAnsi="Arial" w:cs="Arial"/>
                <w:b w:val="0"/>
                <w:i/>
                <w:sz w:val="20"/>
                <w:szCs w:val="20"/>
              </w:rPr>
              <w:t>Kriterju :</w:t>
            </w:r>
          </w:p>
        </w:tc>
        <w:tc>
          <w:tcPr>
            <w:tcW w:w="1276" w:type="dxa"/>
            <w:vAlign w:val="center"/>
          </w:tcPr>
          <w:p w14:paraId="0B0C2A79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5F18BA5A" w14:textId="77777777" w:rsidTr="00AE106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77AC39F" w14:textId="404FEC75" w:rsidR="00EE74EF" w:rsidRPr="00AE1069" w:rsidRDefault="009A5622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AE1069">
              <w:rPr>
                <w:rFonts w:ascii="Arial" w:hAnsi="Arial" w:cs="Arial"/>
                <w:color w:val="auto"/>
                <w:sz w:val="20"/>
                <w:szCs w:val="20"/>
              </w:rPr>
              <w:t>It-</w:t>
            </w:r>
            <w:r w:rsidR="00EE74EF" w:rsidRPr="00AE1069">
              <w:rPr>
                <w:rFonts w:ascii="Arial" w:hAnsi="Arial" w:cs="Arial"/>
                <w:color w:val="auto"/>
                <w:sz w:val="20"/>
                <w:szCs w:val="20"/>
              </w:rPr>
              <w:t xml:space="preserve">Total </w:t>
            </w:r>
            <w:r w:rsidRPr="00AE1069">
              <w:rPr>
                <w:rFonts w:ascii="Arial" w:hAnsi="Arial" w:cs="Arial"/>
                <w:color w:val="auto"/>
                <w:sz w:val="20"/>
                <w:szCs w:val="20"/>
              </w:rPr>
              <w:t>tal-</w:t>
            </w:r>
            <w:r w:rsidR="00EE74EF" w:rsidRPr="00AE1069">
              <w:rPr>
                <w:rFonts w:ascii="Arial" w:hAnsi="Arial" w:cs="Arial"/>
                <w:color w:val="auto"/>
                <w:sz w:val="20"/>
                <w:szCs w:val="20"/>
              </w:rPr>
              <w:t>Mark</w:t>
            </w:r>
            <w:r w:rsidRPr="00AE1069">
              <w:rPr>
                <w:rFonts w:ascii="Arial" w:hAnsi="Arial" w:cs="Arial"/>
                <w:color w:val="auto"/>
                <w:sz w:val="20"/>
                <w:szCs w:val="20"/>
              </w:rPr>
              <w:t>i</w:t>
            </w:r>
          </w:p>
        </w:tc>
        <w:tc>
          <w:tcPr>
            <w:tcW w:w="1276" w:type="dxa"/>
            <w:vAlign w:val="center"/>
          </w:tcPr>
          <w:p w14:paraId="0BAF4C8F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2B1F592" w14:textId="77777777" w:rsidR="00EE74EF" w:rsidRDefault="00EE74EF" w:rsidP="00EC28CD">
      <w:pPr>
        <w:rPr>
          <w:sz w:val="20"/>
          <w:szCs w:val="20"/>
        </w:rPr>
      </w:pPr>
    </w:p>
    <w:p w14:paraId="1026CAF1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C7032B" w:rsidRPr="002076B4" w14:paraId="441B518F" w14:textId="77777777" w:rsidTr="00AE1069">
        <w:trPr>
          <w:trHeight w:hRule="exact" w:val="540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443E6B" w14:textId="1266A0F4" w:rsidR="00C35E66" w:rsidRPr="00AE1069" w:rsidRDefault="00DD73AA" w:rsidP="00B546A4">
            <w:pPr>
              <w:rPr>
                <w:sz w:val="24"/>
                <w:szCs w:val="24"/>
              </w:rPr>
            </w:pPr>
            <w:r w:rsidRPr="00AE1069">
              <w:rPr>
                <w:b/>
                <w:sz w:val="24"/>
                <w:szCs w:val="24"/>
              </w:rPr>
              <w:t>Not</w:t>
            </w:r>
            <w:r w:rsidR="009A5622" w:rsidRPr="00AE1069">
              <w:rPr>
                <w:b/>
                <w:sz w:val="24"/>
                <w:szCs w:val="24"/>
              </w:rPr>
              <w:t>i lill-Istudenti</w:t>
            </w:r>
            <w:r w:rsidR="001D2CD7" w:rsidRPr="00AE1069">
              <w:rPr>
                <w:b/>
                <w:sz w:val="24"/>
                <w:szCs w:val="24"/>
              </w:rPr>
              <w:t>:</w:t>
            </w:r>
          </w:p>
        </w:tc>
      </w:tr>
      <w:tr w:rsidR="00C7032B" w:rsidRPr="009C0496" w14:paraId="583F029E" w14:textId="77777777" w:rsidTr="00AE1069">
        <w:trPr>
          <w:trHeight w:hRule="exact" w:val="5443"/>
        </w:trPr>
        <w:tc>
          <w:tcPr>
            <w:tcW w:w="104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14A7C0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5206463B" w14:textId="027935AF" w:rsidR="009A5622" w:rsidRPr="00AE1069" w:rsidRDefault="009A5622" w:rsidP="00AE1069">
            <w:pPr>
              <w:pStyle w:val="ListParagraph"/>
              <w:numPr>
                <w:ilvl w:val="0"/>
                <w:numId w:val="40"/>
              </w:numPr>
              <w:ind w:right="630"/>
              <w:jc w:val="both"/>
              <w:rPr>
                <w:bCs/>
                <w:color w:val="000000" w:themeColor="text1"/>
              </w:rPr>
            </w:pPr>
            <w:r>
              <w:rPr>
                <w:bCs/>
                <w:sz w:val="18"/>
                <w:szCs w:val="18"/>
              </w:rPr>
              <w:t xml:space="preserve"> </w:t>
            </w:r>
            <w:r w:rsidRPr="00AE1069">
              <w:rPr>
                <w:bCs/>
              </w:rPr>
              <w:t>D</w:t>
            </w:r>
            <w:r w:rsidR="001B7F12" w:rsidRPr="00AE1069">
              <w:rPr>
                <w:bCs/>
                <w:lang w:val="mt-MT"/>
              </w:rPr>
              <w:t>in</w:t>
            </w:r>
            <w:r w:rsidR="00EE2814" w:rsidRPr="00AE1069">
              <w:rPr>
                <w:bCs/>
                <w:lang w:val="mt-MT"/>
              </w:rPr>
              <w:t xml:space="preserve"> l-Ispjegazzjoni tal-Ħidma</w:t>
            </w:r>
            <w:r w:rsidRPr="00AE1069">
              <w:rPr>
                <w:bCs/>
                <w:color w:val="FF0000"/>
              </w:rPr>
              <w:t xml:space="preserve"> </w:t>
            </w:r>
            <w:r w:rsidR="00224A30" w:rsidRPr="00AE1069">
              <w:rPr>
                <w:bCs/>
                <w:color w:val="000000" w:themeColor="text1"/>
                <w:lang w:val="mt-MT"/>
              </w:rPr>
              <w:t>ġ</w:t>
            </w:r>
            <w:r w:rsidRPr="00AE1069">
              <w:rPr>
                <w:bCs/>
                <w:color w:val="000000" w:themeColor="text1"/>
              </w:rPr>
              <w:t>ie</w:t>
            </w:r>
            <w:r w:rsidR="00EE2814" w:rsidRPr="00AE1069">
              <w:rPr>
                <w:bCs/>
                <w:color w:val="000000" w:themeColor="text1"/>
                <w:lang w:val="mt-MT"/>
              </w:rPr>
              <w:t>t</w:t>
            </w:r>
            <w:r w:rsidRPr="00AE1069">
              <w:rPr>
                <w:bCs/>
                <w:color w:val="000000" w:themeColor="text1"/>
              </w:rPr>
              <w:t xml:space="preserve"> </w:t>
            </w:r>
            <w:r w:rsidR="000422D0" w:rsidRPr="00AE1069">
              <w:rPr>
                <w:bCs/>
                <w:color w:val="000000" w:themeColor="text1"/>
              </w:rPr>
              <w:t>approvat</w:t>
            </w:r>
            <w:r w:rsidR="00EE2814" w:rsidRPr="00AE1069">
              <w:rPr>
                <w:bCs/>
                <w:color w:val="000000" w:themeColor="text1"/>
                <w:lang w:val="mt-MT"/>
              </w:rPr>
              <w:t>a</w:t>
            </w:r>
            <w:r w:rsidR="000422D0" w:rsidRPr="00AE1069">
              <w:rPr>
                <w:bCs/>
                <w:color w:val="000000" w:themeColor="text1"/>
              </w:rPr>
              <w:t xml:space="preserve"> u </w:t>
            </w:r>
            <w:r w:rsidR="000C24E7" w:rsidRPr="00AE1069">
              <w:rPr>
                <w:bCs/>
                <w:color w:val="000000" w:themeColor="text1"/>
              </w:rPr>
              <w:t>ma</w:t>
            </w:r>
            <w:r w:rsidR="001E3085" w:rsidRPr="00AE1069">
              <w:rPr>
                <w:bCs/>
                <w:color w:val="000000" w:themeColor="text1"/>
                <w:lang w:val="mt-MT"/>
              </w:rPr>
              <w:t>ħ</w:t>
            </w:r>
            <w:r w:rsidR="000C24E7" w:rsidRPr="00AE1069">
              <w:rPr>
                <w:bCs/>
                <w:color w:val="000000" w:themeColor="text1"/>
              </w:rPr>
              <w:t>ru</w:t>
            </w:r>
            <w:r w:rsidR="00EE2814" w:rsidRPr="00AE1069">
              <w:rPr>
                <w:bCs/>
                <w:color w:val="000000" w:themeColor="text1"/>
                <w:lang w:val="mt-MT"/>
              </w:rPr>
              <w:t xml:space="preserve">ġa </w:t>
            </w:r>
            <w:r w:rsidR="000422D0" w:rsidRPr="00AE1069">
              <w:rPr>
                <w:bCs/>
                <w:color w:val="000000" w:themeColor="text1"/>
              </w:rPr>
              <w:t>mill-Verifikatur Intern permezz ta</w:t>
            </w:r>
            <w:r w:rsidR="00224A30" w:rsidRPr="00AE1069">
              <w:rPr>
                <w:bCs/>
                <w:color w:val="000000" w:themeColor="text1"/>
                <w:lang w:val="mt-MT"/>
              </w:rPr>
              <w:t>’</w:t>
            </w:r>
            <w:r w:rsidR="000422D0" w:rsidRPr="00AE1069">
              <w:rPr>
                <w:bCs/>
                <w:color w:val="000000" w:themeColor="text1"/>
              </w:rPr>
              <w:t xml:space="preserve"> Classter</w:t>
            </w:r>
            <w:r w:rsidR="001E3085" w:rsidRPr="00AE1069">
              <w:rPr>
                <w:bCs/>
                <w:color w:val="000000" w:themeColor="text1"/>
                <w:lang w:val="mt-MT"/>
              </w:rPr>
              <w:t>.</w:t>
            </w:r>
          </w:p>
          <w:p w14:paraId="6F69A87F" w14:textId="77777777" w:rsidR="00DD73AA" w:rsidRPr="00AE1069" w:rsidRDefault="00DD73AA" w:rsidP="00AE1069">
            <w:pPr>
              <w:ind w:right="630"/>
              <w:jc w:val="both"/>
              <w:rPr>
                <w:bCs/>
                <w:color w:val="000000" w:themeColor="text1"/>
              </w:rPr>
            </w:pPr>
          </w:p>
          <w:p w14:paraId="43721044" w14:textId="7F0D1B04" w:rsidR="00DD73AA" w:rsidRPr="00AE1069" w:rsidRDefault="000422D0" w:rsidP="00AE1069">
            <w:pPr>
              <w:pStyle w:val="ListParagraph"/>
              <w:numPr>
                <w:ilvl w:val="0"/>
                <w:numId w:val="40"/>
              </w:numPr>
              <w:ind w:right="630"/>
              <w:jc w:val="both"/>
              <w:rPr>
                <w:bCs/>
              </w:rPr>
            </w:pPr>
            <w:r w:rsidRPr="00AE1069">
              <w:rPr>
                <w:bCs/>
              </w:rPr>
              <w:t xml:space="preserve">Il-marki tal-Assessjar u </w:t>
            </w:r>
            <w:r w:rsidR="001E3085" w:rsidRPr="00AE1069">
              <w:rPr>
                <w:bCs/>
                <w:lang w:val="mt-MT"/>
              </w:rPr>
              <w:t>l</w:t>
            </w:r>
            <w:r w:rsidRPr="00AE1069">
              <w:rPr>
                <w:bCs/>
              </w:rPr>
              <w:t xml:space="preserve">-kummenti tal-Assessur lill-istudenti </w:t>
            </w:r>
            <w:r w:rsidR="005152CD" w:rsidRPr="00AE1069">
              <w:rPr>
                <w:bCs/>
              </w:rPr>
              <w:t>ser ikunu disponibbli fuq Classter (</w:t>
            </w:r>
            <w:hyperlink r:id="rId8" w:history="1">
              <w:r w:rsidR="005152CD" w:rsidRPr="00AE1069">
                <w:rPr>
                  <w:rStyle w:val="Hyperlink"/>
                  <w:bCs/>
                </w:rPr>
                <w:t>Http://mcast.classter.com</w:t>
              </w:r>
            </w:hyperlink>
            <w:r w:rsidR="005152CD" w:rsidRPr="00AE1069">
              <w:rPr>
                <w:bCs/>
              </w:rPr>
              <w:t>) wara li jigu approvati u ma</w:t>
            </w:r>
            <w:r w:rsidR="001E3085" w:rsidRPr="00AE1069">
              <w:rPr>
                <w:bCs/>
                <w:lang w:val="mt-MT"/>
              </w:rPr>
              <w:t>ħ</w:t>
            </w:r>
            <w:r w:rsidR="005152CD" w:rsidRPr="00AE1069">
              <w:rPr>
                <w:bCs/>
              </w:rPr>
              <w:t>ru</w:t>
            </w:r>
            <w:r w:rsidR="00886E62" w:rsidRPr="00AE1069">
              <w:rPr>
                <w:bCs/>
                <w:lang w:val="mt-MT"/>
              </w:rPr>
              <w:t>ġa</w:t>
            </w:r>
            <w:r w:rsidR="005152CD" w:rsidRPr="00AE1069">
              <w:rPr>
                <w:bCs/>
              </w:rPr>
              <w:t xml:space="preserve"> mill-Verifikatur Intern.</w:t>
            </w:r>
          </w:p>
          <w:p w14:paraId="09E6CB8F" w14:textId="77777777" w:rsidR="00DD73AA" w:rsidRPr="00AE1069" w:rsidRDefault="00DD73AA" w:rsidP="00AE1069">
            <w:pPr>
              <w:ind w:right="630"/>
              <w:jc w:val="both"/>
              <w:rPr>
                <w:bCs/>
              </w:rPr>
            </w:pPr>
          </w:p>
          <w:p w14:paraId="761BF208" w14:textId="2F471ED5" w:rsidR="00DD73AA" w:rsidRPr="00AE1069" w:rsidRDefault="00287881" w:rsidP="00AE1069">
            <w:pPr>
              <w:pStyle w:val="ListParagraph"/>
              <w:numPr>
                <w:ilvl w:val="0"/>
                <w:numId w:val="40"/>
              </w:numPr>
              <w:ind w:right="630"/>
              <w:jc w:val="both"/>
              <w:rPr>
                <w:bCs/>
              </w:rPr>
            </w:pPr>
            <w:r w:rsidRPr="00AE1069">
              <w:rPr>
                <w:bCs/>
              </w:rPr>
              <w:t xml:space="preserve">Studenti li jissottomettu </w:t>
            </w:r>
            <w:r w:rsidR="00886E62" w:rsidRPr="00AE1069">
              <w:rPr>
                <w:bCs/>
                <w:lang w:val="mt-MT"/>
              </w:rPr>
              <w:t>il-hidma</w:t>
            </w:r>
            <w:r w:rsidRPr="00AE1069">
              <w:rPr>
                <w:bCs/>
              </w:rPr>
              <w:t xml:space="preserve"> tag</w:t>
            </w:r>
            <w:r w:rsidR="001E3085" w:rsidRPr="00AE1069">
              <w:rPr>
                <w:bCs/>
                <w:lang w:val="mt-MT"/>
              </w:rPr>
              <w:t>ħ</w:t>
            </w:r>
            <w:r w:rsidRPr="00AE1069">
              <w:rPr>
                <w:bCs/>
              </w:rPr>
              <w:t>hom  fuq Moodle/</w:t>
            </w:r>
            <w:r w:rsidR="0003754D" w:rsidRPr="00AE1069">
              <w:rPr>
                <w:bCs/>
              </w:rPr>
              <w:t>Turnitin</w:t>
            </w:r>
            <w:r w:rsidRPr="00AE1069">
              <w:rPr>
                <w:bCs/>
              </w:rPr>
              <w:t xml:space="preserve"> ser ji</w:t>
            </w:r>
            <w:r w:rsidR="00886E62" w:rsidRPr="00AE1069">
              <w:rPr>
                <w:bCs/>
                <w:lang w:val="mt-MT"/>
              </w:rPr>
              <w:t>ġ</w:t>
            </w:r>
            <w:r w:rsidRPr="00AE1069">
              <w:rPr>
                <w:bCs/>
              </w:rPr>
              <w:t xml:space="preserve">u mitluba li jikkonfermaw </w:t>
            </w:r>
            <w:r w:rsidR="00B41B5B" w:rsidRPr="00AE1069">
              <w:rPr>
                <w:bCs/>
                <w:lang w:val="mt-MT"/>
              </w:rPr>
              <w:t>onlajn id-</w:t>
            </w:r>
            <w:r w:rsidR="00B41B5B" w:rsidRPr="00AE1069">
              <w:rPr>
                <w:bCs/>
              </w:rPr>
              <w:t>dikjarazzjonijiet</w:t>
            </w:r>
            <w:r w:rsidR="00B41B5B" w:rsidRPr="00AE1069">
              <w:rPr>
                <w:bCs/>
                <w:lang w:val="mt-MT"/>
              </w:rPr>
              <w:t xml:space="preserve"> segwenti</w:t>
            </w:r>
            <w:r w:rsidR="00B41B5B" w:rsidRPr="00AE1069">
              <w:rPr>
                <w:bCs/>
              </w:rPr>
              <w:t>:</w:t>
            </w:r>
          </w:p>
          <w:p w14:paraId="66913F54" w14:textId="77777777" w:rsidR="003A52B9" w:rsidRPr="00AE1069" w:rsidRDefault="003A52B9" w:rsidP="00AE1069">
            <w:pPr>
              <w:pStyle w:val="TableParagraph"/>
              <w:kinsoku w:val="0"/>
              <w:overflowPunct w:val="0"/>
              <w:ind w:right="630"/>
              <w:jc w:val="both"/>
              <w:rPr>
                <w:rFonts w:ascii="Arial" w:hAnsi="Arial" w:cs="Arial"/>
                <w:b/>
                <w:bCs/>
                <w:iCs/>
                <w:sz w:val="22"/>
                <w:szCs w:val="22"/>
                <w:lang w:val="mt-MT"/>
              </w:rPr>
            </w:pPr>
          </w:p>
          <w:p w14:paraId="1203F620" w14:textId="40DFD8E9" w:rsidR="00287881" w:rsidRPr="00AE1069" w:rsidRDefault="00287881" w:rsidP="00AE1069">
            <w:pPr>
              <w:pStyle w:val="TableParagraph"/>
              <w:kinsoku w:val="0"/>
              <w:overflowPunct w:val="0"/>
              <w:ind w:left="909" w:right="630"/>
              <w:jc w:val="both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AE1069">
              <w:rPr>
                <w:rFonts w:ascii="Arial" w:hAnsi="Arial" w:cs="Arial"/>
                <w:b/>
                <w:bCs/>
                <w:iCs/>
                <w:sz w:val="22"/>
                <w:szCs w:val="22"/>
                <w:lang w:val="mt-MT"/>
              </w:rPr>
              <w:t>Id-Dikjarazzjoni tal-Istudent/a qabel jissottometti x-xogħol</w:t>
            </w:r>
            <w:r w:rsidRPr="00AE1069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:</w:t>
            </w:r>
          </w:p>
          <w:p w14:paraId="5EBE5565" w14:textId="3D05E5B8" w:rsidR="00287881" w:rsidRPr="00AE1069" w:rsidRDefault="00287881" w:rsidP="00AE1069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476" w:right="630" w:hanging="425"/>
              <w:jc w:val="both"/>
              <w:rPr>
                <w:bCs/>
                <w:iCs/>
              </w:rPr>
            </w:pPr>
            <w:r w:rsidRPr="00AE1069">
              <w:rPr>
                <w:iCs/>
                <w:lang w:val="mt-MT"/>
              </w:rPr>
              <w:t>Nikkonferma li x-xogħol ippreżentat f’din il-ħidma huwa tiegħi u li qrajt u fhimt il-</w:t>
            </w:r>
            <w:r w:rsidRPr="00AE1069">
              <w:rPr>
                <w:iCs/>
              </w:rPr>
              <w:t>‘Plagiarism</w:t>
            </w:r>
            <w:r w:rsidRPr="00AE1069">
              <w:rPr>
                <w:iCs/>
                <w:spacing w:val="-6"/>
              </w:rPr>
              <w:t xml:space="preserve"> P</w:t>
            </w:r>
            <w:r w:rsidRPr="00AE1069">
              <w:rPr>
                <w:iCs/>
              </w:rPr>
              <w:t>olicy’</w:t>
            </w:r>
          </w:p>
          <w:p w14:paraId="3CC966DE" w14:textId="5CCA8E06" w:rsidR="006B1259" w:rsidRPr="00AE1069" w:rsidRDefault="006B1259" w:rsidP="00AE1069">
            <w:pPr>
              <w:ind w:right="630"/>
              <w:jc w:val="both"/>
              <w:rPr>
                <w:bCs/>
              </w:rPr>
            </w:pPr>
          </w:p>
          <w:p w14:paraId="5393B6A8" w14:textId="79AE8F90" w:rsidR="006B1259" w:rsidRPr="00AE1069" w:rsidRDefault="006B1259" w:rsidP="00AE1069">
            <w:pPr>
              <w:pStyle w:val="TableParagraph"/>
              <w:kinsoku w:val="0"/>
              <w:overflowPunct w:val="0"/>
              <w:ind w:left="1335" w:right="630" w:hanging="426"/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AE1069">
              <w:rPr>
                <w:rFonts w:ascii="Arial" w:hAnsi="Arial" w:cs="Arial"/>
                <w:b/>
                <w:iCs/>
                <w:sz w:val="22"/>
                <w:szCs w:val="22"/>
                <w:lang w:val="mt-MT"/>
              </w:rPr>
              <w:t xml:space="preserve">Id-Dikjarazzjoni tal-Istudent/a dwar arranġamenti speċjali għall-assessjar </w:t>
            </w:r>
          </w:p>
          <w:p w14:paraId="64D332CE" w14:textId="77777777" w:rsidR="006B1259" w:rsidRPr="00AE1069" w:rsidRDefault="006B1259" w:rsidP="00AE1069">
            <w:pPr>
              <w:pStyle w:val="TableParagraph"/>
              <w:kinsoku w:val="0"/>
              <w:overflowPunct w:val="0"/>
              <w:ind w:left="1335" w:right="630" w:hanging="426"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14:paraId="1550F8A2" w14:textId="77777777" w:rsidR="006B1259" w:rsidRPr="00AE1069" w:rsidRDefault="006B1259" w:rsidP="00AE1069">
            <w:pPr>
              <w:pStyle w:val="TableParagraph"/>
              <w:numPr>
                <w:ilvl w:val="0"/>
                <w:numId w:val="43"/>
              </w:numPr>
              <w:kinsoku w:val="0"/>
              <w:overflowPunct w:val="0"/>
              <w:ind w:left="1335" w:right="630" w:hanging="284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  <w:r w:rsidRPr="00AE1069">
              <w:rPr>
                <w:rFonts w:ascii="Arial" w:hAnsi="Arial" w:cs="Arial"/>
                <w:iCs/>
                <w:sz w:val="22"/>
                <w:szCs w:val="22"/>
                <w:lang w:val="mt-MT"/>
              </w:rPr>
              <w:t>Nikkonferma li ngħatajt l-għajnuna meħtieġa f’din il-ħidma mill-Istitut</w:t>
            </w:r>
            <w:r w:rsidRPr="00AE1069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AE1069">
              <w:rPr>
                <w:rFonts w:ascii="Arial" w:hAnsi="Arial" w:cs="Arial"/>
                <w:iCs/>
                <w:sz w:val="22"/>
                <w:szCs w:val="22"/>
                <w:lang w:val="mt-MT"/>
              </w:rPr>
              <w:t>u</w:t>
            </w:r>
            <w:r w:rsidRPr="00AE1069">
              <w:rPr>
                <w:rFonts w:ascii="Arial" w:hAnsi="Arial" w:cs="Arial"/>
                <w:iCs/>
                <w:sz w:val="22"/>
                <w:szCs w:val="22"/>
              </w:rPr>
              <w:t>/</w:t>
            </w:r>
            <w:r w:rsidRPr="00AE1069">
              <w:rPr>
                <w:rFonts w:ascii="Arial" w:hAnsi="Arial" w:cs="Arial"/>
                <w:iCs/>
                <w:sz w:val="22"/>
                <w:szCs w:val="22"/>
                <w:lang w:val="mt-MT"/>
              </w:rPr>
              <w:t>jew l-</w:t>
            </w:r>
            <w:r w:rsidRPr="00AE1069">
              <w:rPr>
                <w:rFonts w:ascii="Arial" w:hAnsi="Arial" w:cs="Arial"/>
                <w:iCs/>
                <w:sz w:val="22"/>
                <w:szCs w:val="22"/>
              </w:rPr>
              <w:t>Inclusive Education</w:t>
            </w:r>
            <w:r w:rsidRPr="00AE1069">
              <w:rPr>
                <w:rFonts w:ascii="Arial" w:hAnsi="Arial" w:cs="Arial"/>
                <w:iCs/>
                <w:spacing w:val="-4"/>
                <w:sz w:val="22"/>
                <w:szCs w:val="22"/>
              </w:rPr>
              <w:t xml:space="preserve"> </w:t>
            </w:r>
            <w:r w:rsidRPr="00AE1069">
              <w:rPr>
                <w:rFonts w:ascii="Arial" w:hAnsi="Arial" w:cs="Arial"/>
                <w:iCs/>
                <w:sz w:val="22"/>
                <w:szCs w:val="22"/>
              </w:rPr>
              <w:t>Unit.</w:t>
            </w:r>
          </w:p>
          <w:p w14:paraId="5E5F12A0" w14:textId="77777777" w:rsidR="006B1259" w:rsidRPr="00AE1069" w:rsidRDefault="006B1259" w:rsidP="00AE1069">
            <w:pPr>
              <w:pStyle w:val="TableParagraph"/>
              <w:kinsoku w:val="0"/>
              <w:overflowPunct w:val="0"/>
              <w:ind w:left="1335" w:right="630" w:hanging="284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26206D89" w14:textId="77777777" w:rsidR="007C02AA" w:rsidRPr="00AE1069" w:rsidRDefault="006B1259" w:rsidP="00AE1069">
            <w:pPr>
              <w:pStyle w:val="ListParagraph"/>
              <w:numPr>
                <w:ilvl w:val="0"/>
                <w:numId w:val="43"/>
              </w:numPr>
              <w:ind w:left="1335" w:right="630" w:hanging="284"/>
              <w:jc w:val="both"/>
              <w:rPr>
                <w:bCs/>
                <w:iCs/>
              </w:rPr>
            </w:pPr>
            <w:r w:rsidRPr="00AE1069">
              <w:rPr>
                <w:iCs/>
                <w:lang w:val="mt-MT"/>
              </w:rPr>
              <w:t>Niddikjara li rrifjutajt għajnuna addizzjonali offruta mill-Istitut</w:t>
            </w:r>
          </w:p>
          <w:p w14:paraId="4516F956" w14:textId="77777777" w:rsidR="00EC18FF" w:rsidRPr="00AE1069" w:rsidRDefault="00EC18FF" w:rsidP="00AE1069">
            <w:pPr>
              <w:pStyle w:val="ListParagraph"/>
              <w:ind w:right="630"/>
              <w:jc w:val="both"/>
              <w:rPr>
                <w:bCs/>
                <w:iCs/>
                <w:highlight w:val="yellow"/>
              </w:rPr>
            </w:pPr>
          </w:p>
          <w:p w14:paraId="5211BBE5" w14:textId="77777777" w:rsidR="00EC18FF" w:rsidRDefault="00EC18FF" w:rsidP="00EC18FF">
            <w:pPr>
              <w:rPr>
                <w:bCs/>
                <w:iCs/>
                <w:sz w:val="18"/>
                <w:szCs w:val="18"/>
                <w:highlight w:val="yellow"/>
              </w:rPr>
            </w:pPr>
          </w:p>
          <w:p w14:paraId="4C2F939E" w14:textId="19EE4D7F" w:rsidR="00EC18FF" w:rsidRPr="00EC18FF" w:rsidRDefault="00EC18FF" w:rsidP="00EC18FF">
            <w:pPr>
              <w:rPr>
                <w:bCs/>
                <w:iCs/>
                <w:sz w:val="18"/>
                <w:szCs w:val="18"/>
                <w:highlight w:val="yellow"/>
                <w:lang w:val="mt-MT"/>
              </w:rPr>
            </w:pPr>
          </w:p>
        </w:tc>
      </w:tr>
    </w:tbl>
    <w:p w14:paraId="045448A9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30742608" w14:textId="77777777" w:rsidR="00533115" w:rsidRDefault="00533115">
      <w:pPr>
        <w:rPr>
          <w:sz w:val="6"/>
          <w:szCs w:val="6"/>
        </w:rPr>
      </w:pPr>
    </w:p>
    <w:p w14:paraId="72E3C1F1" w14:textId="77777777" w:rsidR="00533115" w:rsidRDefault="00533115">
      <w:pPr>
        <w:rPr>
          <w:sz w:val="6"/>
          <w:szCs w:val="6"/>
        </w:rPr>
      </w:pPr>
    </w:p>
    <w:p w14:paraId="26942DDE" w14:textId="77777777" w:rsidR="004C48CD" w:rsidRDefault="004C48CD" w:rsidP="00A37320">
      <w:pPr>
        <w:rPr>
          <w:sz w:val="2"/>
          <w:szCs w:val="2"/>
        </w:rPr>
      </w:pPr>
    </w:p>
    <w:sectPr w:rsidR="004C48CD" w:rsidSect="00207A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B44C1" w14:textId="77777777" w:rsidR="0087362C" w:rsidRDefault="0087362C">
      <w:r>
        <w:separator/>
      </w:r>
    </w:p>
  </w:endnote>
  <w:endnote w:type="continuationSeparator" w:id="0">
    <w:p w14:paraId="65B73772" w14:textId="77777777" w:rsidR="0087362C" w:rsidRDefault="00873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84A83" w14:textId="77777777" w:rsidR="00207AE4" w:rsidRDefault="00207A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11518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288321B9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49B16E2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26BB1" w14:textId="77777777" w:rsidR="00207AE4" w:rsidRDefault="00207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262DA" w14:textId="77777777" w:rsidR="0087362C" w:rsidRDefault="0087362C">
      <w:r>
        <w:separator/>
      </w:r>
    </w:p>
  </w:footnote>
  <w:footnote w:type="continuationSeparator" w:id="0">
    <w:p w14:paraId="0B7F838F" w14:textId="77777777" w:rsidR="0087362C" w:rsidRDefault="008736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C20F2" w14:textId="77777777" w:rsidR="00694B5E" w:rsidRDefault="00694B5E"/>
  <w:p w14:paraId="0A28967F" w14:textId="77777777" w:rsidR="00694B5E" w:rsidRDefault="00694B5E"/>
  <w:p w14:paraId="52222A8D" w14:textId="77777777" w:rsidR="00694B5E" w:rsidRDefault="00694B5E" w:rsidP="009373D6">
    <w:r>
      <w:rPr>
        <w:noProof/>
        <w:lang w:eastAsia="en-GB"/>
      </w:rPr>
      <w:drawing>
        <wp:inline distT="0" distB="0" distL="0" distR="0" wp14:anchorId="7654D02E" wp14:editId="2EC379B6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68E20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W w:w="10490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1062"/>
      <w:gridCol w:w="1064"/>
      <w:gridCol w:w="992"/>
      <w:gridCol w:w="425"/>
      <w:gridCol w:w="1418"/>
      <w:gridCol w:w="1994"/>
      <w:gridCol w:w="983"/>
    </w:tblGrid>
    <w:tr w:rsidR="003606EB" w:rsidRPr="00265770" w14:paraId="2252CD21" w14:textId="77777777" w:rsidTr="00AE1069">
      <w:trPr>
        <w:trHeight w:val="278"/>
      </w:trPr>
      <w:tc>
        <w:tcPr>
          <w:tcW w:w="2552" w:type="dxa"/>
          <w:vMerge w:val="restart"/>
        </w:tcPr>
        <w:p w14:paraId="47F4900E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sz w:val="16"/>
              <w:szCs w:val="16"/>
              <w:lang w:val="en-US" w:eastAsia="x-none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9264" behindDoc="1" locked="0" layoutInCell="1" allowOverlap="1" wp14:anchorId="58851D54" wp14:editId="2A485F01">
                <wp:simplePos x="0" y="0"/>
                <wp:positionH relativeFrom="column">
                  <wp:posOffset>0</wp:posOffset>
                </wp:positionH>
                <wp:positionV relativeFrom="paragraph">
                  <wp:posOffset>60960</wp:posOffset>
                </wp:positionV>
                <wp:extent cx="1457325" cy="638175"/>
                <wp:effectExtent l="0" t="0" r="9525" b="0"/>
                <wp:wrapTight wrapText="bothSides">
                  <wp:wrapPolygon edited="0">
                    <wp:start x="2824" y="645"/>
                    <wp:lineTo x="1412" y="5158"/>
                    <wp:lineTo x="282" y="9672"/>
                    <wp:lineTo x="282" y="13540"/>
                    <wp:lineTo x="3106" y="20633"/>
                    <wp:lineTo x="6776" y="20633"/>
                    <wp:lineTo x="20329" y="13540"/>
                    <wp:lineTo x="20329" y="12251"/>
                    <wp:lineTo x="21459" y="8382"/>
                    <wp:lineTo x="6212" y="645"/>
                    <wp:lineTo x="2824" y="645"/>
                  </wp:wrapPolygon>
                </wp:wrapTight>
                <wp:docPr id="258388617" name="Picture 258388617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3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8" w:type="dxa"/>
          <w:gridSpan w:val="7"/>
          <w:vAlign w:val="center"/>
        </w:tcPr>
        <w:p w14:paraId="0C4731EB" w14:textId="79F237AE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left" w:pos="6735"/>
            </w:tabs>
            <w:rPr>
              <w:rFonts w:ascii="Calibri" w:eastAsia="Calibri" w:hAnsi="Calibri"/>
              <w:i/>
              <w:lang w:val="en-US"/>
            </w:rPr>
          </w:pPr>
          <w:r w:rsidRPr="0003754D">
            <w:rPr>
              <w:b/>
              <w:i/>
              <w:sz w:val="16"/>
              <w:szCs w:val="12"/>
            </w:rPr>
            <w:t>DOC_336_REV_</w:t>
          </w:r>
          <w:r>
            <w:rPr>
              <w:b/>
              <w:i/>
              <w:sz w:val="16"/>
              <w:szCs w:val="12"/>
            </w:rPr>
            <w:t>A</w:t>
          </w:r>
          <w:r w:rsidRPr="0003754D">
            <w:rPr>
              <w:b/>
              <w:i/>
              <w:sz w:val="16"/>
              <w:szCs w:val="12"/>
            </w:rPr>
            <w:t>_ID-DOKUMENT TAL-ASSESSJAR U L-VERIFIKAZZJONI INTERNA (Kriterji Individwali)_CLASSTER</w:t>
          </w:r>
        </w:p>
      </w:tc>
    </w:tr>
    <w:tr w:rsidR="003606EB" w:rsidRPr="00265770" w14:paraId="360C582D" w14:textId="77777777" w:rsidTr="00AE1069">
      <w:trPr>
        <w:trHeight w:val="277"/>
      </w:trPr>
      <w:tc>
        <w:tcPr>
          <w:tcW w:w="2552" w:type="dxa"/>
          <w:vMerge/>
        </w:tcPr>
        <w:p w14:paraId="5D942CC6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 w:cs="Times New Roman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2126" w:type="dxa"/>
          <w:gridSpan w:val="2"/>
          <w:shd w:val="clear" w:color="auto" w:fill="F2F2F2"/>
          <w:vAlign w:val="center"/>
        </w:tcPr>
        <w:p w14:paraId="18869434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82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Owner</w:t>
          </w:r>
        </w:p>
      </w:tc>
      <w:tc>
        <w:tcPr>
          <w:tcW w:w="2835" w:type="dxa"/>
          <w:gridSpan w:val="3"/>
          <w:vAlign w:val="center"/>
        </w:tcPr>
        <w:p w14:paraId="7DF0546C" w14:textId="2B0FBE02" w:rsidR="003606EB" w:rsidRPr="00207AE4" w:rsidRDefault="00207AE4" w:rsidP="003606EB">
          <w:pPr>
            <w:tabs>
              <w:tab w:val="clear" w:pos="4440"/>
              <w:tab w:val="clear" w:pos="7080"/>
            </w:tabs>
            <w:spacing w:line="276" w:lineRule="auto"/>
            <w:rPr>
              <w:rFonts w:eastAsia="Calibri"/>
              <w:iCs/>
              <w:sz w:val="16"/>
              <w:szCs w:val="16"/>
              <w:lang w:val="en-US"/>
            </w:rPr>
          </w:pPr>
          <w:r w:rsidRPr="00207AE4">
            <w:rPr>
              <w:rFonts w:eastAsia="Calibri"/>
              <w:iCs/>
              <w:sz w:val="16"/>
              <w:szCs w:val="16"/>
              <w:lang w:val="en-US"/>
            </w:rPr>
            <w:t>Director Q</w:t>
          </w:r>
          <w:r w:rsidR="00E26BC5">
            <w:rPr>
              <w:rFonts w:eastAsia="Calibri"/>
              <w:iCs/>
              <w:sz w:val="16"/>
              <w:szCs w:val="16"/>
              <w:lang w:val="en-US"/>
            </w:rPr>
            <w:t>uality Assurance</w:t>
          </w:r>
        </w:p>
      </w:tc>
      <w:tc>
        <w:tcPr>
          <w:tcW w:w="1994" w:type="dxa"/>
          <w:shd w:val="clear" w:color="auto" w:fill="F2F2F2"/>
          <w:vAlign w:val="center"/>
        </w:tcPr>
        <w:p w14:paraId="07E3A2A8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/>
              <w:i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en-US" w:eastAsia="x-none"/>
            </w:rPr>
            <w:t>Document Approver</w:t>
          </w:r>
        </w:p>
      </w:tc>
      <w:tc>
        <w:tcPr>
          <w:tcW w:w="983" w:type="dxa"/>
          <w:vAlign w:val="center"/>
        </w:tcPr>
        <w:p w14:paraId="42E3BE67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left" w:pos="6735"/>
              <w:tab w:val="right" w:pos="8640"/>
            </w:tabs>
            <w:spacing w:line="276" w:lineRule="auto"/>
            <w:ind w:left="37"/>
            <w:rPr>
              <w:rFonts w:eastAsia="Calibri"/>
              <w:bCs/>
              <w:iCs/>
              <w:sz w:val="16"/>
              <w:szCs w:val="16"/>
              <w:lang w:val="en-US" w:eastAsia="x-none"/>
            </w:rPr>
          </w:pPr>
          <w:r w:rsidRPr="00265770">
            <w:rPr>
              <w:rFonts w:eastAsia="Calibri"/>
              <w:bCs/>
              <w:iCs/>
              <w:sz w:val="16"/>
              <w:szCs w:val="16"/>
              <w:lang w:val="en-US" w:eastAsia="x-none"/>
            </w:rPr>
            <w:t>VPC</w:t>
          </w:r>
        </w:p>
      </w:tc>
    </w:tr>
    <w:tr w:rsidR="003606EB" w:rsidRPr="00265770" w14:paraId="37D43794" w14:textId="77777777" w:rsidTr="00AE1069">
      <w:trPr>
        <w:trHeight w:val="225"/>
      </w:trPr>
      <w:tc>
        <w:tcPr>
          <w:tcW w:w="2552" w:type="dxa"/>
          <w:vMerge/>
        </w:tcPr>
        <w:p w14:paraId="129F7943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1062" w:type="dxa"/>
          <w:shd w:val="clear" w:color="auto" w:fill="F2F2F2"/>
          <w:vAlign w:val="center"/>
        </w:tcPr>
        <w:p w14:paraId="0AFBBAB0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064" w:type="dxa"/>
          <w:shd w:val="clear" w:color="auto" w:fill="FFFFFF"/>
          <w:vAlign w:val="center"/>
        </w:tcPr>
        <w:p w14:paraId="7635A004" w14:textId="5E2BF921" w:rsidR="003606EB" w:rsidRPr="00265770" w:rsidRDefault="00207AE4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35/2020</w:t>
          </w:r>
        </w:p>
      </w:tc>
      <w:tc>
        <w:tcPr>
          <w:tcW w:w="992" w:type="dxa"/>
          <w:shd w:val="clear" w:color="auto" w:fill="F2F2F2"/>
          <w:vAlign w:val="center"/>
        </w:tcPr>
        <w:p w14:paraId="0248AE7F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ind w:left="-248" w:firstLine="204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395AE720" w14:textId="735689B3" w:rsidR="003606EB" w:rsidRPr="00265770" w:rsidRDefault="00AE1069" w:rsidP="00207AE4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center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A</w:t>
          </w:r>
        </w:p>
      </w:tc>
      <w:tc>
        <w:tcPr>
          <w:tcW w:w="1418" w:type="dxa"/>
          <w:shd w:val="clear" w:color="auto" w:fill="F2F2F2"/>
          <w:vAlign w:val="center"/>
        </w:tcPr>
        <w:p w14:paraId="6F6177D0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/>
              <w:i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977" w:type="dxa"/>
          <w:gridSpan w:val="2"/>
          <w:vAlign w:val="center"/>
        </w:tcPr>
        <w:p w14:paraId="093E5875" w14:textId="573BBA8F" w:rsidR="003606EB" w:rsidRPr="00265770" w:rsidRDefault="00207AE4" w:rsidP="00207AE4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rPr>
              <w:rFonts w:eastAsia="Calibri"/>
              <w:bCs/>
              <w:iCs/>
              <w:sz w:val="16"/>
              <w:szCs w:val="16"/>
              <w:lang w:val="x-none" w:eastAsia="x-none"/>
            </w:rPr>
          </w:pPr>
          <w:r>
            <w:rPr>
              <w:rFonts w:eastAsia="Calibri"/>
              <w:bCs/>
              <w:iCs/>
              <w:sz w:val="16"/>
              <w:szCs w:val="16"/>
              <w:lang w:val="x-none" w:eastAsia="x-none"/>
            </w:rPr>
            <w:t>01.06.2020</w:t>
          </w:r>
        </w:p>
      </w:tc>
    </w:tr>
    <w:tr w:rsidR="003606EB" w:rsidRPr="00265770" w14:paraId="701E613C" w14:textId="77777777" w:rsidTr="00AE1069">
      <w:trPr>
        <w:trHeight w:val="157"/>
      </w:trPr>
      <w:tc>
        <w:tcPr>
          <w:tcW w:w="2552" w:type="dxa"/>
          <w:vMerge/>
        </w:tcPr>
        <w:p w14:paraId="6364EFA5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 w:cs="Times New Roman"/>
              <w:b/>
              <w:sz w:val="16"/>
              <w:szCs w:val="16"/>
              <w:lang w:val="x-none" w:eastAsia="x-none"/>
            </w:rPr>
          </w:pPr>
        </w:p>
      </w:tc>
      <w:tc>
        <w:tcPr>
          <w:tcW w:w="7938" w:type="dxa"/>
          <w:gridSpan w:val="7"/>
          <w:vAlign w:val="center"/>
        </w:tcPr>
        <w:p w14:paraId="324A86B3" w14:textId="77777777" w:rsidR="003606EB" w:rsidRPr="00265770" w:rsidRDefault="003606EB" w:rsidP="003606EB">
          <w:pPr>
            <w:tabs>
              <w:tab w:val="clear" w:pos="4440"/>
              <w:tab w:val="clear" w:pos="7080"/>
              <w:tab w:val="center" w:pos="4320"/>
              <w:tab w:val="right" w:pos="8640"/>
            </w:tabs>
            <w:spacing w:line="276" w:lineRule="auto"/>
            <w:jc w:val="right"/>
            <w:rPr>
              <w:rFonts w:eastAsia="Calibri"/>
              <w:b/>
              <w:iCs/>
              <w:sz w:val="16"/>
              <w:szCs w:val="16"/>
              <w:lang w:val="x-none" w:eastAsia="x-none"/>
            </w:rPr>
          </w:pP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begin"/>
          </w:r>
          <w:r w:rsidRPr="00265770">
            <w:rPr>
              <w:rFonts w:eastAsia="Calibri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separate"/>
          </w:r>
          <w:r w:rsidRPr="00265770">
            <w:rPr>
              <w:rFonts w:eastAsia="Calibri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265770">
            <w:rPr>
              <w:rFonts w:eastAsia="Calibri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67461959" w14:textId="77777777" w:rsidR="00022D1E" w:rsidRPr="00E44EDB" w:rsidRDefault="00022D1E" w:rsidP="003606E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79C88" w14:textId="77777777" w:rsidR="00207AE4" w:rsidRDefault="00207A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4D56B21"/>
    <w:multiLevelType w:val="hybridMultilevel"/>
    <w:tmpl w:val="31F29FF4"/>
    <w:lvl w:ilvl="0" w:tplc="08090009">
      <w:start w:val="1"/>
      <w:numFmt w:val="bullet"/>
      <w:lvlText w:val=""/>
      <w:lvlJc w:val="left"/>
      <w:pPr>
        <w:ind w:left="16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21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8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3438CE"/>
    <w:multiLevelType w:val="hybridMultilevel"/>
    <w:tmpl w:val="627A78F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609389268">
    <w:abstractNumId w:val="9"/>
  </w:num>
  <w:num w:numId="2" w16cid:durableId="1354840163">
    <w:abstractNumId w:val="7"/>
  </w:num>
  <w:num w:numId="3" w16cid:durableId="1880774761">
    <w:abstractNumId w:val="6"/>
  </w:num>
  <w:num w:numId="4" w16cid:durableId="2062241113">
    <w:abstractNumId w:val="5"/>
  </w:num>
  <w:num w:numId="5" w16cid:durableId="2077048915">
    <w:abstractNumId w:val="4"/>
  </w:num>
  <w:num w:numId="6" w16cid:durableId="1183588149">
    <w:abstractNumId w:val="8"/>
  </w:num>
  <w:num w:numId="7" w16cid:durableId="1665670930">
    <w:abstractNumId w:val="3"/>
  </w:num>
  <w:num w:numId="8" w16cid:durableId="878323570">
    <w:abstractNumId w:val="2"/>
  </w:num>
  <w:num w:numId="9" w16cid:durableId="1098063030">
    <w:abstractNumId w:val="1"/>
  </w:num>
  <w:num w:numId="10" w16cid:durableId="1264070884">
    <w:abstractNumId w:val="0"/>
  </w:num>
  <w:num w:numId="11" w16cid:durableId="309789422">
    <w:abstractNumId w:val="19"/>
  </w:num>
  <w:num w:numId="12" w16cid:durableId="755513792">
    <w:abstractNumId w:val="22"/>
  </w:num>
  <w:num w:numId="13" w16cid:durableId="70003153">
    <w:abstractNumId w:val="37"/>
  </w:num>
  <w:num w:numId="14" w16cid:durableId="1388644665">
    <w:abstractNumId w:val="24"/>
  </w:num>
  <w:num w:numId="15" w16cid:durableId="200716">
    <w:abstractNumId w:val="31"/>
  </w:num>
  <w:num w:numId="16" w16cid:durableId="375934497">
    <w:abstractNumId w:val="18"/>
  </w:num>
  <w:num w:numId="17" w16cid:durableId="1983388065">
    <w:abstractNumId w:val="33"/>
  </w:num>
  <w:num w:numId="18" w16cid:durableId="1489057717">
    <w:abstractNumId w:val="38"/>
  </w:num>
  <w:num w:numId="19" w16cid:durableId="685522992">
    <w:abstractNumId w:val="32"/>
  </w:num>
  <w:num w:numId="20" w16cid:durableId="1538738773">
    <w:abstractNumId w:val="26"/>
  </w:num>
  <w:num w:numId="21" w16cid:durableId="487720024">
    <w:abstractNumId w:val="28"/>
  </w:num>
  <w:num w:numId="22" w16cid:durableId="860312913">
    <w:abstractNumId w:val="36"/>
  </w:num>
  <w:num w:numId="23" w16cid:durableId="811017649">
    <w:abstractNumId w:val="29"/>
  </w:num>
  <w:num w:numId="24" w16cid:durableId="269511440">
    <w:abstractNumId w:val="23"/>
  </w:num>
  <w:num w:numId="25" w16cid:durableId="1682858594">
    <w:abstractNumId w:val="13"/>
  </w:num>
  <w:num w:numId="26" w16cid:durableId="1457675735">
    <w:abstractNumId w:val="14"/>
  </w:num>
  <w:num w:numId="27" w16cid:durableId="1445265595">
    <w:abstractNumId w:val="17"/>
  </w:num>
  <w:num w:numId="28" w16cid:durableId="573122467">
    <w:abstractNumId w:val="16"/>
  </w:num>
  <w:num w:numId="29" w16cid:durableId="263927992">
    <w:abstractNumId w:val="21"/>
  </w:num>
  <w:num w:numId="30" w16cid:durableId="1958947041">
    <w:abstractNumId w:val="12"/>
  </w:num>
  <w:num w:numId="31" w16cid:durableId="285432923">
    <w:abstractNumId w:val="41"/>
  </w:num>
  <w:num w:numId="32" w16cid:durableId="1568032970">
    <w:abstractNumId w:val="42"/>
  </w:num>
  <w:num w:numId="33" w16cid:durableId="234976834">
    <w:abstractNumId w:val="39"/>
  </w:num>
  <w:num w:numId="34" w16cid:durableId="1520852124">
    <w:abstractNumId w:val="35"/>
  </w:num>
  <w:num w:numId="35" w16cid:durableId="750808150">
    <w:abstractNumId w:val="11"/>
  </w:num>
  <w:num w:numId="36" w16cid:durableId="183714578">
    <w:abstractNumId w:val="10"/>
  </w:num>
  <w:num w:numId="37" w16cid:durableId="555236385">
    <w:abstractNumId w:val="27"/>
  </w:num>
  <w:num w:numId="38" w16cid:durableId="1038354369">
    <w:abstractNumId w:val="15"/>
  </w:num>
  <w:num w:numId="39" w16cid:durableId="1349603382">
    <w:abstractNumId w:val="34"/>
  </w:num>
  <w:num w:numId="40" w16cid:durableId="1944219720">
    <w:abstractNumId w:val="25"/>
  </w:num>
  <w:num w:numId="41" w16cid:durableId="75053136">
    <w:abstractNumId w:val="30"/>
  </w:num>
  <w:num w:numId="42" w16cid:durableId="1953516443">
    <w:abstractNumId w:val="40"/>
  </w:num>
  <w:num w:numId="43" w16cid:durableId="118601601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mwrAUAI1QI5y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4D"/>
    <w:rsid w:val="0003755D"/>
    <w:rsid w:val="0003788C"/>
    <w:rsid w:val="000422D0"/>
    <w:rsid w:val="00044298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0CA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24E7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B7F12"/>
    <w:rsid w:val="001C2131"/>
    <w:rsid w:val="001C35EC"/>
    <w:rsid w:val="001C4123"/>
    <w:rsid w:val="001D2CD7"/>
    <w:rsid w:val="001D5867"/>
    <w:rsid w:val="001E2F4F"/>
    <w:rsid w:val="001E3085"/>
    <w:rsid w:val="001E326F"/>
    <w:rsid w:val="001E5BD4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07AE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24A30"/>
    <w:rsid w:val="0023235A"/>
    <w:rsid w:val="00233CF0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87881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1ABD"/>
    <w:rsid w:val="002D51B8"/>
    <w:rsid w:val="002D5FFC"/>
    <w:rsid w:val="002D6482"/>
    <w:rsid w:val="002F70F1"/>
    <w:rsid w:val="002F7254"/>
    <w:rsid w:val="003054BF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5F2"/>
    <w:rsid w:val="0035092A"/>
    <w:rsid w:val="003606EB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52B9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30F1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52CD"/>
    <w:rsid w:val="005179AF"/>
    <w:rsid w:val="00525103"/>
    <w:rsid w:val="00525557"/>
    <w:rsid w:val="00527733"/>
    <w:rsid w:val="00532320"/>
    <w:rsid w:val="00533115"/>
    <w:rsid w:val="005348A8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C4629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125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0A56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AA"/>
    <w:rsid w:val="007C02E0"/>
    <w:rsid w:val="007C0516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362C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86E6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A5622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7692F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391D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0B27"/>
    <w:rsid w:val="00AD2C54"/>
    <w:rsid w:val="00AD3D5E"/>
    <w:rsid w:val="00AD3DA5"/>
    <w:rsid w:val="00AD6977"/>
    <w:rsid w:val="00AD6FAB"/>
    <w:rsid w:val="00AE01E6"/>
    <w:rsid w:val="00AE1069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1431"/>
    <w:rsid w:val="00B41B5B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0C69"/>
    <w:rsid w:val="00B71523"/>
    <w:rsid w:val="00B72670"/>
    <w:rsid w:val="00B7378F"/>
    <w:rsid w:val="00B7468A"/>
    <w:rsid w:val="00B7678F"/>
    <w:rsid w:val="00B77964"/>
    <w:rsid w:val="00B80D85"/>
    <w:rsid w:val="00B84F95"/>
    <w:rsid w:val="00B86042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1284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1754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44CC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2F8C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0860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6BC5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18FF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14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30F8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4E69A9-EA33-476A-8EA0-351BC317B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aroline Duncan</cp:lastModifiedBy>
  <cp:revision>6</cp:revision>
  <cp:lastPrinted>2018-08-13T09:11:00Z</cp:lastPrinted>
  <dcterms:created xsi:type="dcterms:W3CDTF">2025-11-17T07:26:00Z</dcterms:created>
  <dcterms:modified xsi:type="dcterms:W3CDTF">2026-04-09T11:33:00Z</dcterms:modified>
</cp:coreProperties>
</file>